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8bde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f875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8T00:33:05Z</dcterms:created>
  <dcterms:modified xsi:type="dcterms:W3CDTF">2022-01-28T00:33:05Z</dcterms:modified>
</cp:coreProperties>
</file>